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edf96450b81931d6211a0981a4d756665d2169"/>
      <w:r>
        <w:rPr>
          <w:b/>
        </w:rPr>
        <w:t xml:space="preserve">ПРОТОКОЛ ЕЛЕКТРОННОГО АУКЦІОНУ № CLE001-UA-20240327-2743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00423_10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ернігівська обл., м. Чернігів, вул. 1 Травня, 175. Оренда – складські приміщення площею 832,6 кв.м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складські приміщення площею 832,6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9 465,24 грн, у тому числі ПДВ</w:t>
      </w:r>
      <w:r>
        <w:t xml:space="preserve"> </w:t>
      </w:r>
      <w:r>
        <w:t xml:space="preserve">6 577,5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3 679,1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3:28:47Z</dcterms:created>
  <dcterms:modified xsi:type="dcterms:W3CDTF">2024-05-20T13:2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